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4</w:t>
      </w:r>
      <w:r>
        <w:t xml:space="preserve"> </w:t>
      </w:r>
      <w:r>
        <w:t xml:space="preserve">06:14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b5a88cdec04f4fa6d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4T06:14:54Z</dcterms:created>
  <dcterms:modified xsi:type="dcterms:W3CDTF">2022-11-04T0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4 06:14:41</vt:lpwstr>
  </property>
</Properties>
</file>